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 w:rsidP="008E0A5A">
      <w:pPr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:rsidP="008E0A5A">
      <w:pPr>
        <w:jc w:val="center"/>
        <w:outlineLvl w:val="0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13320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8E0A5A" w:rsidRDefault="008E0A5A">
      <w:pPr>
        <w:rPr>
          <w:sz w:val="28"/>
          <w:szCs w:val="28"/>
        </w:rPr>
      </w:pPr>
      <w:r>
        <w:rPr>
          <w:sz w:val="28"/>
          <w:szCs w:val="28"/>
        </w:rPr>
        <w:t xml:space="preserve">THE BABY ELEPHANT </w:t>
      </w:r>
    </w:p>
    <w:p w:rsidR="007B4A91" w:rsidRDefault="00F13320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8E0A5A" w:rsidRDefault="008E0A5A">
      <w:pPr>
        <w:ind w:left="720"/>
        <w:rPr>
          <w:sz w:val="28"/>
          <w:szCs w:val="28"/>
        </w:rPr>
      </w:pPr>
    </w:p>
    <w:p w:rsidR="008E0A5A" w:rsidRDefault="008E0A5A">
      <w:pPr>
        <w:ind w:left="720"/>
        <w:rPr>
          <w:sz w:val="28"/>
          <w:szCs w:val="28"/>
        </w:rPr>
      </w:pPr>
      <w:r>
        <w:rPr>
          <w:sz w:val="28"/>
          <w:szCs w:val="28"/>
        </w:rPr>
        <w:t>TO COLLECT THE SUGAR CANE AND WIN THE REWARDS</w:t>
      </w:r>
    </w:p>
    <w:p w:rsidR="007B4A91" w:rsidRDefault="00F13320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8E0A5A" w:rsidRDefault="008E0A5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COLLECT THE SUGAR CANE AND WIN THE REWARDS </w:t>
      </w:r>
    </w:p>
    <w:p w:rsidR="008E0A5A" w:rsidRDefault="008E0A5A">
      <w:pPr>
        <w:ind w:left="720"/>
        <w:rPr>
          <w:sz w:val="28"/>
          <w:szCs w:val="28"/>
        </w:rPr>
      </w:pPr>
      <w:r>
        <w:rPr>
          <w:sz w:val="28"/>
          <w:szCs w:val="28"/>
        </w:rPr>
        <w:t>Infinite runner game</w:t>
      </w:r>
    </w:p>
    <w:p w:rsidR="007B4A91" w:rsidRDefault="00F13320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13320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13320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E0A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by elepha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E0A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E0A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garc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E0A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 as obstacl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E0A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ultiple 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8E0A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g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 w:rsidP="008E0A5A">
      <w:pPr>
        <w:outlineLvl w:val="0"/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E0A5A">
      <w:pPr>
        <w:rPr>
          <w:sz w:val="28"/>
          <w:szCs w:val="28"/>
        </w:rPr>
      </w:pPr>
      <w:r>
        <w:t xml:space="preserve">Similar to </w:t>
      </w:r>
      <w:proofErr w:type="spellStart"/>
      <w:r>
        <w:t>terx</w:t>
      </w:r>
      <w:proofErr w:type="spellEnd"/>
      <w:r>
        <w:t xml:space="preserve"> runner game but replaced by a baby elephant </w:t>
      </w:r>
    </w:p>
    <w:p w:rsidR="007B4A91" w:rsidRDefault="00F13320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13320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F13320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 w:rsidP="008E0A5A">
      <w:pPr>
        <w:outlineLvl w:val="0"/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E0A5A" w:rsidRDefault="008E0A5A" w:rsidP="008E0A5A">
      <w:pPr>
        <w:outlineLvl w:val="0"/>
        <w:rPr>
          <w:sz w:val="28"/>
          <w:szCs w:val="28"/>
        </w:rPr>
      </w:pPr>
      <w:proofErr w:type="gramStart"/>
      <w:r>
        <w:rPr>
          <w:sz w:val="28"/>
          <w:szCs w:val="28"/>
        </w:rPr>
        <w:t>By adding levels and by adding fun sprites.</w:t>
      </w:r>
      <w:proofErr w:type="gramEnd"/>
    </w:p>
    <w:p w:rsidR="007B4A91" w:rsidRDefault="00F13320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1332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E0A5A"/>
    <w:rsid w:val="00F133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3320"/>
  </w:style>
  <w:style w:type="paragraph" w:styleId="Heading1">
    <w:name w:val="heading 1"/>
    <w:basedOn w:val="Normal"/>
    <w:next w:val="Normal"/>
    <w:uiPriority w:val="9"/>
    <w:qFormat/>
    <w:rsid w:val="00F1332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1332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1332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1332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1332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1332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1332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1332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1332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1332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8E0A5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E0A5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3-18T05:03:00Z</dcterms:created>
  <dcterms:modified xsi:type="dcterms:W3CDTF">2021-11-10T12:23:00Z</dcterms:modified>
</cp:coreProperties>
</file>